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268A1363" w:rsidR="004272D7" w:rsidRPr="00C42ED3" w:rsidRDefault="00D00E51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PROGRESS REPORT NO. </w:t>
      </w:r>
      <w:r w:rsidR="00864900">
        <w:rPr>
          <w:rFonts w:ascii="Calibri" w:hAnsi="Calibri"/>
        </w:rPr>
        <w:t>10</w:t>
      </w:r>
    </w:p>
    <w:p w14:paraId="6245BE84" w14:textId="6CCAD7FD" w:rsidR="00CD140A" w:rsidRPr="00CD140A" w:rsidRDefault="00CD140A" w:rsidP="00CD140A">
      <w:pPr>
        <w:jc w:val="center"/>
        <w:rPr>
          <w:rFonts w:ascii="Calibri" w:hAnsi="Calibri"/>
        </w:rPr>
      </w:pPr>
      <w:r w:rsidRPr="00CD140A">
        <w:rPr>
          <w:rFonts w:ascii="Calibri" w:hAnsi="Calibri"/>
        </w:rPr>
        <w:t xml:space="preserve">For the Period from </w:t>
      </w:r>
      <w:bookmarkStart w:id="0" w:name="_Hlk519001355"/>
      <w:r w:rsidR="00864900">
        <w:rPr>
          <w:rFonts w:ascii="Calibri" w:hAnsi="Calibri"/>
        </w:rPr>
        <w:t>10</w:t>
      </w:r>
      <w:r w:rsidRPr="00CD140A">
        <w:rPr>
          <w:rFonts w:ascii="Calibri" w:hAnsi="Calibri"/>
        </w:rPr>
        <w:t>/</w:t>
      </w:r>
      <w:r w:rsidR="00EC7243">
        <w:rPr>
          <w:rFonts w:ascii="Calibri" w:hAnsi="Calibri"/>
        </w:rPr>
        <w:t>1</w:t>
      </w:r>
      <w:r w:rsidRPr="00CD140A">
        <w:rPr>
          <w:rFonts w:ascii="Calibri" w:hAnsi="Calibri"/>
        </w:rPr>
        <w:t xml:space="preserve">/2018 through </w:t>
      </w:r>
      <w:r w:rsidR="00864900">
        <w:rPr>
          <w:rFonts w:ascii="Calibri" w:hAnsi="Calibri"/>
        </w:rPr>
        <w:t>10</w:t>
      </w:r>
      <w:r w:rsidRPr="00CD140A">
        <w:rPr>
          <w:rFonts w:ascii="Calibri" w:hAnsi="Calibri"/>
        </w:rPr>
        <w:t>/3</w:t>
      </w:r>
      <w:r w:rsidR="00864900">
        <w:rPr>
          <w:rFonts w:ascii="Calibri" w:hAnsi="Calibri"/>
        </w:rPr>
        <w:t>1</w:t>
      </w:r>
      <w:r w:rsidRPr="00CD140A">
        <w:rPr>
          <w:rFonts w:ascii="Calibri" w:hAnsi="Calibri"/>
        </w:rPr>
        <w:t>/2018</w:t>
      </w:r>
      <w:bookmarkEnd w:id="0"/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7A6EA012" w14:textId="6A42E160" w:rsidR="001F49B1" w:rsidRPr="00257B89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</w:t>
      </w:r>
      <w:r w:rsidR="00296A0A">
        <w:rPr>
          <w:rFonts w:asciiTheme="minorHAnsi" w:hAnsiTheme="minorHAnsi" w:cstheme="majorBidi"/>
          <w:color w:val="000000"/>
        </w:rPr>
        <w:t xml:space="preserve">Mr. Parvardeh </w:t>
      </w:r>
      <w:r>
        <w:rPr>
          <w:rFonts w:asciiTheme="minorHAnsi" w:hAnsiTheme="minorHAnsi" w:cstheme="majorBidi"/>
          <w:color w:val="000000"/>
        </w:rPr>
        <w:t xml:space="preserve">corresponded with </w:t>
      </w:r>
      <w:r w:rsidR="00CD140A">
        <w:rPr>
          <w:rFonts w:asciiTheme="minorHAnsi" w:hAnsiTheme="minorHAnsi" w:cstheme="majorBidi"/>
          <w:color w:val="000000"/>
        </w:rPr>
        <w:t>multiple</w:t>
      </w:r>
      <w:r>
        <w:rPr>
          <w:rFonts w:asciiTheme="minorHAnsi" w:hAnsiTheme="minorHAnsi" w:cstheme="majorBidi"/>
          <w:color w:val="000000"/>
        </w:rPr>
        <w:t xml:space="preserve"> emails regarding communications with the FHWA team.</w:t>
      </w:r>
      <w:r w:rsidR="00296A0A">
        <w:rPr>
          <w:rFonts w:asciiTheme="minorHAnsi" w:hAnsiTheme="minorHAnsi" w:cstheme="majorBidi"/>
          <w:color w:val="000000"/>
        </w:rPr>
        <w:t xml:space="preserve"> </w:t>
      </w:r>
      <w:r w:rsidR="00C06A3E">
        <w:rPr>
          <w:rFonts w:asciiTheme="minorHAnsi" w:hAnsiTheme="minorHAnsi" w:cstheme="majorBidi"/>
          <w:color w:val="000000"/>
        </w:rPr>
        <w:t xml:space="preserve">Furthermore, </w:t>
      </w:r>
      <w:r w:rsidR="00296A0A">
        <w:rPr>
          <w:rFonts w:asciiTheme="minorHAnsi" w:hAnsiTheme="minorHAnsi" w:cstheme="majorBidi"/>
          <w:color w:val="000000"/>
        </w:rPr>
        <w:t xml:space="preserve">Mr. Parvardeh developed slides for the web conference meeting with FHWA on the </w:t>
      </w:r>
      <w:r w:rsidR="00C06A3E">
        <w:rPr>
          <w:rFonts w:asciiTheme="minorHAnsi" w:hAnsiTheme="minorHAnsi" w:cstheme="majorBidi"/>
          <w:color w:val="000000"/>
        </w:rPr>
        <w:t>31</w:t>
      </w:r>
      <w:r w:rsidR="00C06A3E" w:rsidRPr="00C06A3E">
        <w:rPr>
          <w:rFonts w:asciiTheme="minorHAnsi" w:hAnsiTheme="minorHAnsi" w:cstheme="majorBidi"/>
          <w:color w:val="000000"/>
          <w:vertAlign w:val="superscript"/>
        </w:rPr>
        <w:t>st</w:t>
      </w:r>
      <w:r w:rsidR="00C06A3E">
        <w:rPr>
          <w:rFonts w:asciiTheme="minorHAnsi" w:hAnsiTheme="minorHAnsi" w:cstheme="majorBidi"/>
          <w:color w:val="000000"/>
        </w:rPr>
        <w:t xml:space="preserve"> of October and attended the 2</w:t>
      </w:r>
      <w:r w:rsidR="00296A0A">
        <w:rPr>
          <w:rFonts w:asciiTheme="minorHAnsi" w:hAnsiTheme="minorHAnsi" w:cstheme="majorBidi"/>
          <w:color w:val="000000"/>
        </w:rPr>
        <w:t xml:space="preserve"> hours web conference.</w:t>
      </w:r>
    </w:p>
    <w:p w14:paraId="00FFD0B9" w14:textId="6F9669C4" w:rsidR="001F49B1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DE5A0B">
        <w:rPr>
          <w:rFonts w:asciiTheme="minorHAnsi" w:hAnsiTheme="minorHAnsi" w:cstheme="majorBidi"/>
          <w:color w:val="000000"/>
        </w:rPr>
        <w:t>6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0F6F82F" w14:textId="0FA779E8" w:rsidR="001F49B1" w:rsidRPr="00354143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DE5A0B">
        <w:rPr>
          <w:rFonts w:asciiTheme="minorHAnsi" w:hAnsiTheme="minorHAnsi" w:cstheme="majorBidi"/>
          <w:color w:val="000000"/>
        </w:rPr>
        <w:t>75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2DE17404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EB6C32" w:rsidRPr="00EB6C32">
        <w:t>Develop LTBP Program Bridge Performance Strategic Research Matrix</w:t>
      </w:r>
      <w:r w:rsidR="0014390F" w:rsidRPr="0014390F">
        <w:t>)</w:t>
      </w:r>
    </w:p>
    <w:p w14:paraId="0AE32678" w14:textId="542D9240" w:rsidR="00EC7243" w:rsidRDefault="00C06A3E" w:rsidP="00EC7243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assisted Mr. Romano with the development of the </w:t>
      </w:r>
      <w:proofErr w:type="gramStart"/>
      <w:r>
        <w:rPr>
          <w:rFonts w:ascii="Calibri" w:hAnsi="Calibri"/>
          <w:bCs/>
        </w:rPr>
        <w:t>web based</w:t>
      </w:r>
      <w:proofErr w:type="gramEnd"/>
      <w:r>
        <w:rPr>
          <w:rFonts w:ascii="Calibri" w:hAnsi="Calibri"/>
          <w:bCs/>
        </w:rPr>
        <w:t xml:space="preserve"> tool for the strategic research matrix</w:t>
      </w:r>
      <w:r w:rsidR="00EC7243">
        <w:rPr>
          <w:rFonts w:ascii="Calibri" w:hAnsi="Calibri"/>
          <w:bCs/>
        </w:rPr>
        <w:t>.</w:t>
      </w:r>
    </w:p>
    <w:p w14:paraId="47478D67" w14:textId="77777777" w:rsidR="00EC7243" w:rsidRDefault="00EC7243" w:rsidP="00EC7243">
      <w:pPr>
        <w:tabs>
          <w:tab w:val="left" w:pos="90"/>
        </w:tabs>
        <w:rPr>
          <w:rFonts w:ascii="Calibri" w:hAnsi="Calibri"/>
          <w:bCs/>
        </w:rPr>
      </w:pPr>
    </w:p>
    <w:p w14:paraId="1F089105" w14:textId="4CF5B3CD" w:rsidR="00EC7243" w:rsidRDefault="00EC7243" w:rsidP="00EC7243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DE5A0B">
        <w:rPr>
          <w:rFonts w:asciiTheme="minorHAnsi" w:hAnsiTheme="minorHAnsi" w:cstheme="majorBidi"/>
          <w:color w:val="000000"/>
        </w:rPr>
        <w:t>2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638F56C1" w14:textId="7B00D9B1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</w:t>
      </w:r>
      <w:r w:rsidR="00DE5A0B">
        <w:rPr>
          <w:rFonts w:asciiTheme="minorHAnsi" w:hAnsiTheme="minorHAnsi" w:cstheme="majorBidi"/>
          <w:color w:val="000000"/>
        </w:rPr>
        <w:t>75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8062BFB" w14:textId="77777777" w:rsidR="00D550B6" w:rsidRPr="00354143" w:rsidRDefault="00D550B6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6682733" w14:textId="04F15C6C" w:rsidR="00C53E9B" w:rsidRDefault="00CD36A4" w:rsidP="00C53E9B">
      <w:pPr>
        <w:pStyle w:val="Heading1"/>
      </w:pPr>
      <w:r>
        <w:lastRenderedPageBreak/>
        <w:t>Task</w:t>
      </w:r>
      <w:r w:rsidR="00C53E9B">
        <w:t xml:space="preserve"> 3:</w:t>
      </w:r>
      <w:r w:rsidR="0014390F">
        <w:t xml:space="preserve"> (</w:t>
      </w:r>
      <w:r w:rsidR="00EB6C32" w:rsidRPr="00EB6C32">
        <w:t>Conduct Training on Proper Use and Application of LTBP Field Assessment Protocols</w:t>
      </w:r>
      <w:r w:rsidR="0014390F" w:rsidRPr="0014390F">
        <w:t>)</w:t>
      </w:r>
    </w:p>
    <w:p w14:paraId="4198CFC8" w14:textId="0FF02858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4CD10683" w14:textId="0D12B6F0" w:rsidR="0073142A" w:rsidRDefault="00C06A3E" w:rsidP="0073142A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compiled the videos which were taken from the </w:t>
      </w:r>
      <w:proofErr w:type="spellStart"/>
      <w:r>
        <w:rPr>
          <w:rFonts w:ascii="Calibri" w:hAnsi="Calibri"/>
          <w:bCs/>
        </w:rPr>
        <w:t>privous</w:t>
      </w:r>
      <w:proofErr w:type="spellEnd"/>
      <w:r>
        <w:rPr>
          <w:rFonts w:ascii="Calibri" w:hAnsi="Calibri"/>
          <w:bCs/>
        </w:rPr>
        <w:t xml:space="preserve"> protocol training in 2016</w:t>
      </w:r>
      <w:r w:rsidR="0073142A">
        <w:rPr>
          <w:rFonts w:ascii="Calibri" w:hAnsi="Calibri"/>
          <w:bCs/>
        </w:rPr>
        <w:t>.</w:t>
      </w:r>
    </w:p>
    <w:p w14:paraId="54AFF585" w14:textId="51972939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DE5A0B">
        <w:rPr>
          <w:rFonts w:asciiTheme="minorHAnsi" w:hAnsiTheme="minorHAnsi" w:cstheme="majorBidi"/>
          <w:color w:val="000000"/>
        </w:rPr>
        <w:t>1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C309EB6" w14:textId="1F42840E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</w:t>
      </w:r>
      <w:r w:rsidR="00DE5A0B">
        <w:rPr>
          <w:rFonts w:asciiTheme="minorHAnsi" w:hAnsiTheme="minorHAnsi" w:cstheme="majorBidi"/>
          <w:color w:val="000000"/>
        </w:rPr>
        <w:t>35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26CFB3BC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370BC3B" w14:textId="7D61364C" w:rsidR="00DC0AD5" w:rsidRDefault="00CD36A4" w:rsidP="00A10E0A">
      <w:pPr>
        <w:pStyle w:val="Heading1"/>
      </w:pPr>
      <w:r>
        <w:t>Task</w:t>
      </w:r>
      <w:r w:rsidR="00DC0AD5">
        <w:t xml:space="preserve"> 4:</w:t>
      </w:r>
      <w:r w:rsidR="0014390F">
        <w:t xml:space="preserve"> (</w:t>
      </w:r>
      <w:r w:rsidR="00EB6C32" w:rsidRPr="00EB6C32">
        <w:t>Development and Refinement of Data Collection Protocols</w:t>
      </w:r>
      <w:r w:rsidR="0014390F" w:rsidRPr="0014390F">
        <w:t>)</w:t>
      </w:r>
    </w:p>
    <w:p w14:paraId="3C63A0D5" w14:textId="5ACA054D" w:rsidR="00646E1C" w:rsidRDefault="00646E1C" w:rsidP="00DC0AD5">
      <w:pPr>
        <w:tabs>
          <w:tab w:val="left" w:pos="90"/>
        </w:tabs>
        <w:rPr>
          <w:rFonts w:ascii="Calibri" w:hAnsi="Calibri"/>
          <w:bCs/>
        </w:rPr>
      </w:pPr>
    </w:p>
    <w:p w14:paraId="133A4BE5" w14:textId="5EA3082F" w:rsidR="00AF3F58" w:rsidRDefault="003571E0" w:rsidP="00DC0AD5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7BF8E805" w14:textId="77777777" w:rsidR="00D61F11" w:rsidRDefault="00D61F11" w:rsidP="00DC0AD5">
      <w:pPr>
        <w:tabs>
          <w:tab w:val="left" w:pos="90"/>
        </w:tabs>
        <w:rPr>
          <w:rFonts w:ascii="Calibri" w:hAnsi="Calibri"/>
          <w:bCs/>
        </w:rPr>
      </w:pPr>
    </w:p>
    <w:p w14:paraId="779F7BC4" w14:textId="13309996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3571E0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51832C2" w14:textId="48691897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E74784">
        <w:rPr>
          <w:rFonts w:asciiTheme="minorHAnsi" w:hAnsiTheme="minorHAnsi" w:cstheme="majorBidi"/>
          <w:color w:val="000000"/>
        </w:rPr>
        <w:t xml:space="preserve"> task is approximately </w:t>
      </w:r>
      <w:r w:rsidR="00DE5A0B">
        <w:rPr>
          <w:rFonts w:asciiTheme="minorHAnsi" w:hAnsiTheme="minorHAnsi" w:cstheme="majorBidi"/>
          <w:color w:val="000000"/>
        </w:rPr>
        <w:t>9</w:t>
      </w:r>
      <w:r w:rsidR="00D550B6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8EF6504" w14:textId="77777777" w:rsidR="00CD36A4" w:rsidRDefault="00CD36A4" w:rsidP="00A10E0A">
      <w:pPr>
        <w:pStyle w:val="Heading1"/>
      </w:pPr>
    </w:p>
    <w:p w14:paraId="20F4201A" w14:textId="30CBB6EA" w:rsidR="00A10E0A" w:rsidRDefault="00CD36A4" w:rsidP="00A10E0A">
      <w:pPr>
        <w:pStyle w:val="Heading1"/>
      </w:pPr>
      <w:r>
        <w:t>Task</w:t>
      </w:r>
      <w:r w:rsidR="00A10E0A">
        <w:t xml:space="preserve"> 5:</w:t>
      </w:r>
      <w:r w:rsidR="0014390F">
        <w:t xml:space="preserve"> (</w:t>
      </w:r>
      <w:r w:rsidR="00EB6C32" w:rsidRPr="00EB6C32">
        <w:t>Legacy Data Mining Data Extraction and Upload</w:t>
      </w:r>
      <w:r w:rsidR="0014390F" w:rsidRPr="0014390F">
        <w:t>)</w:t>
      </w:r>
    </w:p>
    <w:p w14:paraId="26B0362C" w14:textId="77777777" w:rsidR="00EC7243" w:rsidRDefault="00EC7243" w:rsidP="00EC7243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511B0927" w14:textId="77777777" w:rsidR="00EC7243" w:rsidRDefault="00EC7243" w:rsidP="00EC7243">
      <w:pPr>
        <w:tabs>
          <w:tab w:val="left" w:pos="90"/>
        </w:tabs>
        <w:rPr>
          <w:rFonts w:ascii="Calibri" w:hAnsi="Calibri"/>
          <w:bCs/>
        </w:rPr>
      </w:pPr>
    </w:p>
    <w:p w14:paraId="153B0ED6" w14:textId="77777777" w:rsidR="00EC7243" w:rsidRDefault="00EC7243" w:rsidP="00EC7243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s</w:t>
      </w:r>
    </w:p>
    <w:p w14:paraId="3207DA45" w14:textId="26BB361B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EC7243">
        <w:rPr>
          <w:rFonts w:asciiTheme="minorHAnsi" w:hAnsiTheme="minorHAnsi" w:cstheme="majorBidi"/>
          <w:color w:val="000000"/>
        </w:rPr>
        <w:t>10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AFC5540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307DC80E" w14:textId="78A8107D" w:rsidR="00A10E0A" w:rsidRDefault="00CD36A4" w:rsidP="00A10E0A">
      <w:pPr>
        <w:pStyle w:val="Heading1"/>
      </w:pPr>
      <w:r>
        <w:t>Task</w:t>
      </w:r>
      <w:r w:rsidR="00A10E0A">
        <w:t xml:space="preserve"> 6: </w:t>
      </w:r>
      <w:r w:rsidR="0014390F">
        <w:t>(</w:t>
      </w:r>
      <w:r w:rsidR="00EB6C32" w:rsidRPr="00EB6C32">
        <w:t>Organize, Conduct, and Participate in LTBP Workshops and Meetings</w:t>
      </w:r>
      <w:r w:rsidR="0014390F" w:rsidRPr="0014390F">
        <w:t>)</w:t>
      </w:r>
    </w:p>
    <w:p w14:paraId="740CFACE" w14:textId="77777777" w:rsidR="00C524FE" w:rsidRPr="00257B89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30FEB0E4" w14:textId="77777777" w:rsidR="00C524FE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s</w:t>
      </w:r>
    </w:p>
    <w:p w14:paraId="2A58F6FC" w14:textId="47DDBB8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1F5F86">
        <w:rPr>
          <w:rFonts w:asciiTheme="minorHAnsi" w:hAnsiTheme="minorHAnsi" w:cstheme="majorBidi"/>
          <w:color w:val="000000"/>
        </w:rPr>
        <w:t>1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138FDB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DD1DE74" w14:textId="47E4304E" w:rsidR="00EB6C32" w:rsidRDefault="00EB6C32" w:rsidP="00EB6C32">
      <w:pPr>
        <w:pStyle w:val="Heading1"/>
      </w:pPr>
      <w:r>
        <w:lastRenderedPageBreak/>
        <w:t>Task 7: (</w:t>
      </w:r>
      <w:r w:rsidRPr="00EB6C32">
        <w:t>Publication, Website, Communication, and Technical Assistance</w:t>
      </w:r>
      <w:r w:rsidRPr="0014390F">
        <w:t>)</w:t>
      </w:r>
    </w:p>
    <w:p w14:paraId="2071428B" w14:textId="014A8FC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the Bridge Intelligence team performed the following tasks:</w:t>
      </w:r>
    </w:p>
    <w:p w14:paraId="72C760BB" w14:textId="7D1D76D5" w:rsidR="009956E1" w:rsidRPr="00B27101" w:rsidRDefault="009956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for </w:t>
      </w:r>
      <w:r w:rsidR="005B6CBB">
        <w:rPr>
          <w:rFonts w:ascii="Arial" w:hAnsi="Arial"/>
          <w:color w:val="000000"/>
          <w:sz w:val="20"/>
          <w:szCs w:val="20"/>
          <w:shd w:val="clear" w:color="auto" w:fill="FFFFFF"/>
        </w:rPr>
        <w:t>June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including updated MS project</w:t>
      </w:r>
    </w:p>
    <w:p w14:paraId="73B5CB6F" w14:textId="13D1D112" w:rsidR="00D030CC" w:rsidRDefault="00C06A3E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Provided the NDT data requested by the FHWA NDE team</w:t>
      </w:r>
      <w:r w:rsidR="00B15F7B">
        <w:rPr>
          <w:rFonts w:asciiTheme="minorHAnsi" w:hAnsiTheme="minorHAnsi" w:cstheme="majorBidi"/>
          <w:color w:val="000000"/>
        </w:rPr>
        <w:t>.</w:t>
      </w:r>
    </w:p>
    <w:p w14:paraId="0CFF3DC4" w14:textId="1D9E2EC3" w:rsidR="00624410" w:rsidRDefault="00C06A3E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Provided assistance with the preparation of NDT data for FHWA.</w:t>
      </w:r>
    </w:p>
    <w:p w14:paraId="2632D352" w14:textId="531DCD7B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bookmarkStart w:id="1" w:name="_GoBack"/>
      <w:bookmarkEnd w:id="1"/>
      <w:r>
        <w:rPr>
          <w:rFonts w:asciiTheme="minorHAnsi" w:hAnsiTheme="minorHAnsi" w:cstheme="majorBidi"/>
          <w:color w:val="000000"/>
        </w:rPr>
        <w:t>Number o</w:t>
      </w:r>
      <w:r w:rsidR="005E4942">
        <w:rPr>
          <w:rFonts w:asciiTheme="minorHAnsi" w:hAnsiTheme="minorHAnsi" w:cstheme="majorBidi"/>
          <w:color w:val="000000"/>
        </w:rPr>
        <w:t xml:space="preserve">f hours during this period: </w:t>
      </w:r>
      <w:r w:rsidR="00DE5A0B">
        <w:rPr>
          <w:rFonts w:asciiTheme="minorHAnsi" w:hAnsiTheme="minorHAnsi" w:cstheme="majorBidi"/>
          <w:color w:val="000000"/>
        </w:rPr>
        <w:t>17</w:t>
      </w:r>
      <w:r w:rsidR="00624410">
        <w:rPr>
          <w:rFonts w:asciiTheme="minorHAnsi" w:hAnsiTheme="minorHAnsi" w:cstheme="majorBidi"/>
          <w:color w:val="000000"/>
        </w:rPr>
        <w:t>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6E1ABB0" w14:textId="506B7DA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42E1">
        <w:rPr>
          <w:rFonts w:asciiTheme="minorHAnsi" w:hAnsiTheme="minorHAnsi" w:cstheme="majorBidi"/>
          <w:color w:val="000000"/>
        </w:rPr>
        <w:t xml:space="preserve"> task is approximately </w:t>
      </w:r>
      <w:r w:rsidR="00DE5A0B">
        <w:rPr>
          <w:rFonts w:asciiTheme="minorHAnsi" w:hAnsiTheme="minorHAnsi" w:cstheme="majorBidi"/>
          <w:color w:val="000000"/>
        </w:rPr>
        <w:t>9</w:t>
      </w:r>
      <w:r w:rsidR="00DC0116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326AFF53" w14:textId="77777777" w:rsidR="00EB6C32" w:rsidRPr="00354143" w:rsidRDefault="00EB6C3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12EE879" w14:textId="77777777" w:rsidR="00EB6C32" w:rsidRDefault="00EB6C32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35DB0472" w:rsidR="00AF3F58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, the Bridge Intelligence team will work with the Rutgers team to satisfy the FHWA requirements</w:t>
      </w:r>
      <w:r w:rsidR="00AF3F58">
        <w:rPr>
          <w:rFonts w:ascii="Calibri" w:hAnsi="Calibri"/>
          <w:sz w:val="23"/>
          <w:szCs w:val="23"/>
        </w:rPr>
        <w:t>.</w:t>
      </w:r>
    </w:p>
    <w:p w14:paraId="2E957CBD" w14:textId="20418693" w:rsidR="00AF3F58" w:rsidRDefault="00AF3F58" w:rsidP="00CE0D1B">
      <w:pPr>
        <w:rPr>
          <w:rFonts w:ascii="Calibri" w:hAnsi="Calibri"/>
          <w:sz w:val="23"/>
          <w:szCs w:val="23"/>
        </w:rPr>
      </w:pPr>
    </w:p>
    <w:p w14:paraId="76381150" w14:textId="77777777" w:rsidR="00AF3F58" w:rsidRPr="00CE0D1B" w:rsidRDefault="00AF3F58" w:rsidP="00CE0D1B">
      <w:pPr>
        <w:rPr>
          <w:rFonts w:ascii="Calibri" w:hAnsi="Calibri"/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1F9925D4" w:rsidR="00153A2D" w:rsidRDefault="00153A2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7E3A34C1" w:rsidR="00153A2D" w:rsidRDefault="00EC724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  <w:r w:rsidR="00DE5A0B">
              <w:rPr>
                <w:rFonts w:ascii="Calibri" w:hAnsi="Calibri" w:cs="Calibri"/>
                <w:color w:val="000000"/>
                <w:sz w:val="22"/>
                <w:szCs w:val="22"/>
              </w:rPr>
              <w:t>.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7CFA150C" w:rsidR="00153A2D" w:rsidRDefault="00981ABC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</w:t>
            </w:r>
            <w:r w:rsidR="00DE5A0B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="008A2138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DE5A0B">
              <w:rPr>
                <w:rFonts w:ascii="Calibri" w:hAnsi="Calibri" w:cs="Calibri"/>
                <w:color w:val="000000"/>
                <w:sz w:val="22"/>
                <w:szCs w:val="22"/>
              </w:rPr>
              <w:t>575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59426593" w14:textId="417420E8" w:rsidR="00931523" w:rsidRPr="00900E90" w:rsidRDefault="00900E90" w:rsidP="00646E1C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1F1F3B6D" w14:textId="0C378198" w:rsidR="00900E90" w:rsidRPr="00900E90" w:rsidRDefault="00900E90" w:rsidP="00646E1C">
      <w:pPr>
        <w:rPr>
          <w:rFonts w:ascii="Calibri" w:hAnsi="Calibri"/>
        </w:rPr>
      </w:pPr>
    </w:p>
    <w:tbl>
      <w:tblPr>
        <w:tblW w:w="8095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1075"/>
        <w:gridCol w:w="1260"/>
      </w:tblGrid>
      <w:tr w:rsidR="00900E90" w:rsidRPr="00900E90" w14:paraId="05B85CBE" w14:textId="77777777" w:rsidTr="008711E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5E50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F5B5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0801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F3BE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90A6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F4DD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6</w:t>
            </w:r>
          </w:p>
        </w:tc>
        <w:tc>
          <w:tcPr>
            <w:tcW w:w="1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A3D7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7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BFA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otal</w:t>
            </w:r>
          </w:p>
        </w:tc>
      </w:tr>
      <w:tr w:rsidR="00900E90" w:rsidRPr="00900E90" w14:paraId="54050F6F" w14:textId="77777777" w:rsidTr="008711E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8D1D" w14:textId="5DB1D520" w:rsidR="00900E90" w:rsidRPr="00900E90" w:rsidRDefault="00DE5A0B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  <w:r w:rsidR="00981ABC">
              <w:rPr>
                <w:rFonts w:ascii="Calibri" w:hAnsi="Calibri"/>
              </w:rPr>
              <w:t xml:space="preserve"> </w:t>
            </w:r>
            <w:proofErr w:type="spellStart"/>
            <w:r w:rsidR="00981ABC">
              <w:rPr>
                <w:rFonts w:ascii="Calibri" w:hAnsi="Calibri"/>
              </w:rPr>
              <w:t>hr</w:t>
            </w:r>
            <w:r>
              <w:rPr>
                <w:rFonts w:ascii="Calibri" w:hAnsi="Calibri"/>
              </w:rPr>
              <w:t>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4BD4" w14:textId="2B682912" w:rsidR="00900E90" w:rsidRPr="00900E90" w:rsidRDefault="00DE5A0B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.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E9FE" w14:textId="796E08F0" w:rsidR="00900E90" w:rsidRPr="00900E90" w:rsidRDefault="00DE5A0B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1.5 </w:t>
            </w:r>
            <w:proofErr w:type="spellStart"/>
            <w:r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9748" w14:textId="0EC76B66" w:rsidR="00900E90" w:rsidRPr="00900E90" w:rsidRDefault="000D0EF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6F1C" w14:textId="2FCEE464" w:rsidR="00900E90" w:rsidRPr="00900E90" w:rsidRDefault="00EC724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69BA" w14:textId="73F119D2" w:rsidR="00900E90" w:rsidRPr="00900E90" w:rsidRDefault="00650D75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0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D56B" w14:textId="4B8594F4" w:rsidR="00900E90" w:rsidRPr="00900E90" w:rsidRDefault="00EC724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="00DE5A0B">
              <w:rPr>
                <w:rFonts w:ascii="Calibri" w:hAnsi="Calibri"/>
              </w:rPr>
              <w:t>7</w:t>
            </w:r>
            <w:r>
              <w:rPr>
                <w:rFonts w:ascii="Calibri" w:hAnsi="Calibri"/>
              </w:rPr>
              <w:t>.5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4357" w14:textId="2A35BC5D" w:rsidR="00900E90" w:rsidRPr="00900E90" w:rsidRDefault="00EC7243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37</w:t>
            </w:r>
            <w:r w:rsidR="00DE5A0B">
              <w:rPr>
                <w:rFonts w:ascii="Calibri" w:hAnsi="Calibri"/>
              </w:rPr>
              <w:t>.5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48735226" w14:textId="77777777" w:rsidR="00900E90" w:rsidRDefault="00900E90" w:rsidP="00646E1C"/>
    <w:p w14:paraId="695614D2" w14:textId="77777777" w:rsidR="00153A2D" w:rsidRDefault="00153A2D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B598EC" w14:textId="77777777" w:rsidR="004B7638" w:rsidRDefault="004B7638" w:rsidP="00D72F72">
      <w:r>
        <w:separator/>
      </w:r>
    </w:p>
  </w:endnote>
  <w:endnote w:type="continuationSeparator" w:id="0">
    <w:p w14:paraId="7EF46D40" w14:textId="77777777" w:rsidR="004B7638" w:rsidRDefault="004B7638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3A983" w14:textId="77777777" w:rsidR="004B7638" w:rsidRDefault="004B7638" w:rsidP="00D72F72">
      <w:r>
        <w:separator/>
      </w:r>
    </w:p>
  </w:footnote>
  <w:footnote w:type="continuationSeparator" w:id="0">
    <w:p w14:paraId="6132CC8E" w14:textId="77777777" w:rsidR="004B7638" w:rsidRDefault="004B7638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864900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5.8pt;height:50.1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5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1"/>
  </w:num>
  <w:num w:numId="12">
    <w:abstractNumId w:val="42"/>
  </w:num>
  <w:num w:numId="13">
    <w:abstractNumId w:val="24"/>
  </w:num>
  <w:num w:numId="14">
    <w:abstractNumId w:val="15"/>
  </w:num>
  <w:num w:numId="15">
    <w:abstractNumId w:val="1"/>
  </w:num>
  <w:num w:numId="16">
    <w:abstractNumId w:val="23"/>
  </w:num>
  <w:num w:numId="17">
    <w:abstractNumId w:val="26"/>
  </w:num>
  <w:num w:numId="18">
    <w:abstractNumId w:val="11"/>
  </w:num>
  <w:num w:numId="19">
    <w:abstractNumId w:val="31"/>
  </w:num>
  <w:num w:numId="20">
    <w:abstractNumId w:val="2"/>
  </w:num>
  <w:num w:numId="21">
    <w:abstractNumId w:val="32"/>
  </w:num>
  <w:num w:numId="22">
    <w:abstractNumId w:val="29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30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7"/>
  </w:num>
  <w:num w:numId="38">
    <w:abstractNumId w:val="28"/>
  </w:num>
  <w:num w:numId="39">
    <w:abstractNumId w:val="22"/>
  </w:num>
  <w:num w:numId="40">
    <w:abstractNumId w:val="10"/>
  </w:num>
  <w:num w:numId="41">
    <w:abstractNumId w:val="4"/>
  </w:num>
  <w:num w:numId="42">
    <w:abstractNumId w:val="20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kFAP9lRrgtAAAA"/>
  </w:docVars>
  <w:rsids>
    <w:rsidRoot w:val="004272D7"/>
    <w:rsid w:val="00000198"/>
    <w:rsid w:val="000036E6"/>
    <w:rsid w:val="00004921"/>
    <w:rsid w:val="00005EEB"/>
    <w:rsid w:val="000147DB"/>
    <w:rsid w:val="00021B6D"/>
    <w:rsid w:val="0002210D"/>
    <w:rsid w:val="00026FE2"/>
    <w:rsid w:val="00040F8C"/>
    <w:rsid w:val="000413A0"/>
    <w:rsid w:val="00062A67"/>
    <w:rsid w:val="000732DF"/>
    <w:rsid w:val="000807E6"/>
    <w:rsid w:val="000A1584"/>
    <w:rsid w:val="000B77F8"/>
    <w:rsid w:val="000D0EF3"/>
    <w:rsid w:val="000F55A4"/>
    <w:rsid w:val="001104B0"/>
    <w:rsid w:val="00111289"/>
    <w:rsid w:val="001137CD"/>
    <w:rsid w:val="0011416B"/>
    <w:rsid w:val="00116665"/>
    <w:rsid w:val="0012229D"/>
    <w:rsid w:val="0012755A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6551"/>
    <w:rsid w:val="001E38F5"/>
    <w:rsid w:val="001F2543"/>
    <w:rsid w:val="001F49B1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4708"/>
    <w:rsid w:val="00296A0A"/>
    <w:rsid w:val="002B0EA5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42"/>
    <w:rsid w:val="00334BA5"/>
    <w:rsid w:val="00346EC7"/>
    <w:rsid w:val="00351B7F"/>
    <w:rsid w:val="00354143"/>
    <w:rsid w:val="00354D73"/>
    <w:rsid w:val="003571E0"/>
    <w:rsid w:val="00360F14"/>
    <w:rsid w:val="003617D4"/>
    <w:rsid w:val="0036240C"/>
    <w:rsid w:val="00365828"/>
    <w:rsid w:val="00373742"/>
    <w:rsid w:val="0037497D"/>
    <w:rsid w:val="00383548"/>
    <w:rsid w:val="003A0757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5512"/>
    <w:rsid w:val="00471A18"/>
    <w:rsid w:val="00473AC9"/>
    <w:rsid w:val="00483609"/>
    <w:rsid w:val="004838B6"/>
    <w:rsid w:val="00495D52"/>
    <w:rsid w:val="004A55E5"/>
    <w:rsid w:val="004A7B3F"/>
    <w:rsid w:val="004B7638"/>
    <w:rsid w:val="004B7DEE"/>
    <w:rsid w:val="004D0187"/>
    <w:rsid w:val="004D2E22"/>
    <w:rsid w:val="004D3E3F"/>
    <w:rsid w:val="004F160D"/>
    <w:rsid w:val="004F41EC"/>
    <w:rsid w:val="004F60C5"/>
    <w:rsid w:val="005460A2"/>
    <w:rsid w:val="005533F0"/>
    <w:rsid w:val="005720EE"/>
    <w:rsid w:val="005908AB"/>
    <w:rsid w:val="005B203B"/>
    <w:rsid w:val="005B54FE"/>
    <w:rsid w:val="005B6CBB"/>
    <w:rsid w:val="005B6FA4"/>
    <w:rsid w:val="005C75EC"/>
    <w:rsid w:val="005D5DB1"/>
    <w:rsid w:val="005D61EE"/>
    <w:rsid w:val="005E4942"/>
    <w:rsid w:val="005E6819"/>
    <w:rsid w:val="005F0DDF"/>
    <w:rsid w:val="00603E19"/>
    <w:rsid w:val="00605FD8"/>
    <w:rsid w:val="006165C1"/>
    <w:rsid w:val="00620ECE"/>
    <w:rsid w:val="00624410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E3B86"/>
    <w:rsid w:val="006E709C"/>
    <w:rsid w:val="006F1356"/>
    <w:rsid w:val="006F7E28"/>
    <w:rsid w:val="0071330C"/>
    <w:rsid w:val="00716597"/>
    <w:rsid w:val="00720291"/>
    <w:rsid w:val="0073142A"/>
    <w:rsid w:val="0073599E"/>
    <w:rsid w:val="00762412"/>
    <w:rsid w:val="007626C5"/>
    <w:rsid w:val="00765C86"/>
    <w:rsid w:val="00765FC6"/>
    <w:rsid w:val="00775045"/>
    <w:rsid w:val="00776109"/>
    <w:rsid w:val="007809D4"/>
    <w:rsid w:val="00786234"/>
    <w:rsid w:val="00792A28"/>
    <w:rsid w:val="007B41CC"/>
    <w:rsid w:val="007B6ABA"/>
    <w:rsid w:val="007C02F1"/>
    <w:rsid w:val="00807F1C"/>
    <w:rsid w:val="008256ED"/>
    <w:rsid w:val="00833D64"/>
    <w:rsid w:val="00837A26"/>
    <w:rsid w:val="00843F2D"/>
    <w:rsid w:val="00857468"/>
    <w:rsid w:val="00864900"/>
    <w:rsid w:val="008711EC"/>
    <w:rsid w:val="00885014"/>
    <w:rsid w:val="008A2138"/>
    <w:rsid w:val="008C3CB3"/>
    <w:rsid w:val="008C49E8"/>
    <w:rsid w:val="008C714A"/>
    <w:rsid w:val="008E6D1B"/>
    <w:rsid w:val="008F7F04"/>
    <w:rsid w:val="00900E90"/>
    <w:rsid w:val="00901787"/>
    <w:rsid w:val="0090243E"/>
    <w:rsid w:val="0092662F"/>
    <w:rsid w:val="00931523"/>
    <w:rsid w:val="00943636"/>
    <w:rsid w:val="00945F22"/>
    <w:rsid w:val="00953ADF"/>
    <w:rsid w:val="00964366"/>
    <w:rsid w:val="0096446B"/>
    <w:rsid w:val="00981AB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67614"/>
    <w:rsid w:val="00A70014"/>
    <w:rsid w:val="00A710AA"/>
    <w:rsid w:val="00A80D80"/>
    <w:rsid w:val="00A834F9"/>
    <w:rsid w:val="00A86937"/>
    <w:rsid w:val="00A871C5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B05E0A"/>
    <w:rsid w:val="00B15F7B"/>
    <w:rsid w:val="00B25853"/>
    <w:rsid w:val="00B27101"/>
    <w:rsid w:val="00B36782"/>
    <w:rsid w:val="00B55FD4"/>
    <w:rsid w:val="00B615EE"/>
    <w:rsid w:val="00B678B5"/>
    <w:rsid w:val="00B706B1"/>
    <w:rsid w:val="00B768B2"/>
    <w:rsid w:val="00B90A35"/>
    <w:rsid w:val="00B940A2"/>
    <w:rsid w:val="00BA1B82"/>
    <w:rsid w:val="00BA2B91"/>
    <w:rsid w:val="00BB66F2"/>
    <w:rsid w:val="00BC06F9"/>
    <w:rsid w:val="00BD32DC"/>
    <w:rsid w:val="00BD6956"/>
    <w:rsid w:val="00BD7B18"/>
    <w:rsid w:val="00BE5248"/>
    <w:rsid w:val="00BE553D"/>
    <w:rsid w:val="00BF2752"/>
    <w:rsid w:val="00BF531B"/>
    <w:rsid w:val="00BF5937"/>
    <w:rsid w:val="00C00CA5"/>
    <w:rsid w:val="00C06A3E"/>
    <w:rsid w:val="00C40464"/>
    <w:rsid w:val="00C42ED3"/>
    <w:rsid w:val="00C4624F"/>
    <w:rsid w:val="00C518FA"/>
    <w:rsid w:val="00C524FE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D140A"/>
    <w:rsid w:val="00CD2AB9"/>
    <w:rsid w:val="00CD36A4"/>
    <w:rsid w:val="00CE0D1B"/>
    <w:rsid w:val="00CE5F1D"/>
    <w:rsid w:val="00CF5194"/>
    <w:rsid w:val="00D00E51"/>
    <w:rsid w:val="00D030CC"/>
    <w:rsid w:val="00D047D8"/>
    <w:rsid w:val="00D260CF"/>
    <w:rsid w:val="00D3549B"/>
    <w:rsid w:val="00D40F52"/>
    <w:rsid w:val="00D42A0F"/>
    <w:rsid w:val="00D470E8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116"/>
    <w:rsid w:val="00DC029D"/>
    <w:rsid w:val="00DC0AD5"/>
    <w:rsid w:val="00DE4229"/>
    <w:rsid w:val="00DE5A0B"/>
    <w:rsid w:val="00DF6801"/>
    <w:rsid w:val="00DF76D9"/>
    <w:rsid w:val="00E069FA"/>
    <w:rsid w:val="00E20A29"/>
    <w:rsid w:val="00E32B31"/>
    <w:rsid w:val="00E47E4E"/>
    <w:rsid w:val="00E54835"/>
    <w:rsid w:val="00E645B9"/>
    <w:rsid w:val="00E74784"/>
    <w:rsid w:val="00E82EF7"/>
    <w:rsid w:val="00E867FE"/>
    <w:rsid w:val="00E922FE"/>
    <w:rsid w:val="00E96CD9"/>
    <w:rsid w:val="00EA257C"/>
    <w:rsid w:val="00EB2796"/>
    <w:rsid w:val="00EB4D64"/>
    <w:rsid w:val="00EB6C32"/>
    <w:rsid w:val="00EC7243"/>
    <w:rsid w:val="00EE0C4A"/>
    <w:rsid w:val="00EE0CBF"/>
    <w:rsid w:val="00EE10EB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0C9B"/>
    <w:rsid w:val="00F63435"/>
    <w:rsid w:val="00F73083"/>
    <w:rsid w:val="00F73B86"/>
    <w:rsid w:val="00F90242"/>
    <w:rsid w:val="00F97DA4"/>
    <w:rsid w:val="00FA63C1"/>
    <w:rsid w:val="00FA7230"/>
    <w:rsid w:val="00FB29C4"/>
    <w:rsid w:val="00FB2B9C"/>
    <w:rsid w:val="00FB671B"/>
    <w:rsid w:val="00FC340E"/>
    <w:rsid w:val="00FC5D64"/>
    <w:rsid w:val="00FD0529"/>
    <w:rsid w:val="00FD1ED6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4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87</cp:revision>
  <cp:lastPrinted>2008-09-15T18:39:00Z</cp:lastPrinted>
  <dcterms:created xsi:type="dcterms:W3CDTF">2017-12-01T22:41:00Z</dcterms:created>
  <dcterms:modified xsi:type="dcterms:W3CDTF">2018-11-14T16:42:00Z</dcterms:modified>
</cp:coreProperties>
</file>